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3E369B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enis permohonan*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Lembaga pendidikan</w:t>
      </w:r>
    </w:p>
    <w:p w14:paraId="7FC1A45B" w14:textId="2A4B2314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enis Ciptaan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252385">
        <w:rPr>
          <w:rFonts w:ascii="Times New Roman" w:hAnsi="Times New Roman" w:cs="Times New Roman"/>
          <w:sz w:val="24"/>
        </w:rPr>
        <w:t>Website</w:t>
      </w:r>
    </w:p>
    <w:p w14:paraId="42CB4546" w14:textId="2B08697E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b-Jenis Ciptaan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</w:p>
    <w:p w14:paraId="0B2D5EFB" w14:textId="41631A90" w:rsidR="00907015" w:rsidRDefault="00907015" w:rsidP="00902CA2">
      <w:pPr>
        <w:tabs>
          <w:tab w:val="left" w:pos="2160"/>
        </w:tabs>
        <w:ind w:left="2970" w:hanging="297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udul</w:t>
      </w:r>
      <w:r>
        <w:rPr>
          <w:rFonts w:ascii="Times New Roman" w:hAnsi="Times New Roman" w:cs="Times New Roman"/>
          <w:sz w:val="24"/>
        </w:rPr>
        <w:tab/>
      </w:r>
      <w:r w:rsidR="00595F2C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</w:t>
      </w:r>
      <w:r w:rsidR="00595F2C">
        <w:rPr>
          <w:rFonts w:ascii="Times New Roman" w:hAnsi="Times New Roman" w:cs="Times New Roman"/>
          <w:sz w:val="24"/>
        </w:rPr>
        <w:t xml:space="preserve"> </w:t>
      </w:r>
      <w:r w:rsidR="00252385">
        <w:rPr>
          <w:rFonts w:ascii="Times New Roman" w:hAnsi="Times New Roman" w:cs="Times New Roman"/>
          <w:sz w:val="24"/>
        </w:rPr>
        <w:t>Aplikasi Mobile Scale</w:t>
      </w:r>
    </w:p>
    <w:p w14:paraId="3E6CA227" w14:textId="75AB0E00" w:rsidR="00AD27A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raian Singkat Ciptaan</w:t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252385">
        <w:rPr>
          <w:rFonts w:ascii="Times New Roman" w:hAnsi="Times New Roman" w:cs="Times New Roman"/>
          <w:sz w:val="24"/>
        </w:rPr>
        <w:t>Web ini digunakan untuk menimbang berat suatu barang max 10kg</w:t>
      </w:r>
    </w:p>
    <w:p w14:paraId="1B6E53CF" w14:textId="13400BFB" w:rsidR="0090701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anggal Pertama Diumumkan: </w:t>
      </w:r>
      <w:r w:rsidR="00066306">
        <w:rPr>
          <w:rFonts w:ascii="Times New Roman" w:hAnsi="Times New Roman" w:cs="Times New Roman"/>
          <w:sz w:val="24"/>
        </w:rPr>
        <w:t>20 Juni 2024</w:t>
      </w:r>
    </w:p>
    <w:p w14:paraId="7291E046" w14:textId="1A68CB1E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 Pertama Diumumkan</w:t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252385">
        <w:rPr>
          <w:rFonts w:ascii="Times New Roman" w:hAnsi="Times New Roman" w:cs="Times New Roman"/>
          <w:sz w:val="24"/>
        </w:rPr>
        <w:t>Indonesia</w:t>
      </w:r>
    </w:p>
    <w:p w14:paraId="6155C07C" w14:textId="5C485410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 Pertama Diumuman</w:t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252385">
        <w:rPr>
          <w:rFonts w:ascii="Times New Roman" w:hAnsi="Times New Roman" w:cs="Times New Roman"/>
          <w:sz w:val="24"/>
        </w:rPr>
        <w:t>Batam</w:t>
      </w:r>
    </w:p>
    <w:p w14:paraId="31C633FB" w14:textId="77777777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1BC50358" w14:textId="04F6D79D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Pencipta </w:t>
      </w:r>
      <w:r>
        <w:rPr>
          <w:rFonts w:ascii="Times New Roman" w:hAnsi="Times New Roman" w:cs="Times New Roman"/>
          <w:sz w:val="24"/>
          <w:u w:val="single"/>
        </w:rPr>
        <w:t>(data sesuai dengan KTP)</w:t>
      </w:r>
    </w:p>
    <w:p w14:paraId="0CBA4F38" w14:textId="11E5A8EB" w:rsidR="006D1A1D" w:rsidRPr="006D1A1D" w:rsidRDefault="006D1A1D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6D1A1D">
        <w:rPr>
          <w:rFonts w:ascii="Times New Roman" w:hAnsi="Times New Roman" w:cs="Times New Roman"/>
          <w:b/>
          <w:bCs/>
          <w:sz w:val="24"/>
          <w:u w:val="single"/>
        </w:rPr>
        <w:t>1.</w:t>
      </w:r>
    </w:p>
    <w:p w14:paraId="701E14AB" w14:textId="6AA721CC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Lulu Purnama Sari</w:t>
      </w:r>
    </w:p>
    <w:p w14:paraId="4D0BCBD2" w14:textId="213C2067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WNI</w:t>
      </w:r>
    </w:p>
    <w:p w14:paraId="3655C10B" w14:textId="57983C05" w:rsidR="009C392A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Perumahan Cendana Blok L No 12</w:t>
      </w:r>
    </w:p>
    <w:p w14:paraId="38B7D6CC" w14:textId="0102139F" w:rsidR="00907015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Batam</w:t>
      </w:r>
    </w:p>
    <w:p w14:paraId="7FB816EA" w14:textId="359FE8ED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294321</w:t>
      </w:r>
    </w:p>
    <w:p w14:paraId="545401CC" w14:textId="73F11CEA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Indonesia</w:t>
      </w:r>
    </w:p>
    <w:p w14:paraId="06D5973A" w14:textId="33E0096B" w:rsidR="00FD0B71" w:rsidRDefault="00907015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Kepulauan Riau</w:t>
      </w:r>
    </w:p>
    <w:p w14:paraId="4070ACCB" w14:textId="3DA1C5B5" w:rsidR="006D1A1D" w:rsidRDefault="006D1A1D" w:rsidP="001376F3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022A8D85" w14:textId="483E653C" w:rsidR="006D1A1D" w:rsidRPr="006D1A1D" w:rsidRDefault="006D1A1D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2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4B172E9D" w14:textId="6BC6F876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Joy Putri Hasibuan</w:t>
      </w:r>
    </w:p>
    <w:p w14:paraId="53640CC2" w14:textId="08C6D7C5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WNI</w:t>
      </w:r>
    </w:p>
    <w:p w14:paraId="404A5282" w14:textId="557034BB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Tanjung Buntung Blok C No 38</w:t>
      </w:r>
    </w:p>
    <w:p w14:paraId="7E4C0B81" w14:textId="016DE564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>Batam</w:t>
      </w:r>
    </w:p>
    <w:p w14:paraId="4662629A" w14:textId="0AC5755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152382">
        <w:rPr>
          <w:rFonts w:ascii="Times New Roman" w:hAnsi="Times New Roman" w:cs="Times New Roman"/>
          <w:sz w:val="24"/>
        </w:rPr>
        <w:t>29432</w:t>
      </w:r>
    </w:p>
    <w:p w14:paraId="476D88D5" w14:textId="03EF473E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 xml:space="preserve">Indonesia </w:t>
      </w:r>
    </w:p>
    <w:p w14:paraId="502739E1" w14:textId="1CE056B9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9E416A">
        <w:rPr>
          <w:rFonts w:ascii="Times New Roman" w:hAnsi="Times New Roman" w:cs="Times New Roman"/>
          <w:sz w:val="24"/>
        </w:rPr>
        <w:t xml:space="preserve">Kepulauan Riau </w:t>
      </w:r>
    </w:p>
    <w:p w14:paraId="26F836D4" w14:textId="77777777" w:rsidR="009E416A" w:rsidRDefault="009E416A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1D1B7A98" w14:textId="3D166BC2" w:rsidR="009E416A" w:rsidRPr="006D1A1D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lastRenderedPageBreak/>
        <w:t>3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423AE366" w14:textId="1C112E23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Refajar</w:t>
      </w:r>
    </w:p>
    <w:p w14:paraId="68329326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WNI</w:t>
      </w:r>
    </w:p>
    <w:p w14:paraId="77440380" w14:textId="19CAD337" w:rsidR="009E416A" w:rsidRDefault="009E416A" w:rsidP="009E416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Perumahan Fanindo Blok D No 18</w:t>
      </w:r>
    </w:p>
    <w:p w14:paraId="07473885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524FF2E6" w14:textId="37D5F3B4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152382">
        <w:rPr>
          <w:rFonts w:ascii="Times New Roman" w:hAnsi="Times New Roman" w:cs="Times New Roman"/>
          <w:sz w:val="24"/>
        </w:rPr>
        <w:t>29425</w:t>
      </w:r>
    </w:p>
    <w:p w14:paraId="60263E50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Indonesia </w:t>
      </w:r>
    </w:p>
    <w:p w14:paraId="36317E52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Kepulauan Riau </w:t>
      </w:r>
    </w:p>
    <w:p w14:paraId="2AB6187D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5555213D" w14:textId="2634E559" w:rsidR="009E416A" w:rsidRPr="006D1A1D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4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3DE902F1" w14:textId="44887E96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Siti Rachamaini </w:t>
      </w:r>
    </w:p>
    <w:p w14:paraId="2F22B2F7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WNI</w:t>
      </w:r>
    </w:p>
    <w:p w14:paraId="61387848" w14:textId="6D1D033B" w:rsidR="009E416A" w:rsidRDefault="009E416A" w:rsidP="009E416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ubarang Parit Balai Selasa</w:t>
      </w:r>
    </w:p>
    <w:p w14:paraId="4E6B5818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071F66D1" w14:textId="0F2FB0FD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38</w:t>
      </w:r>
    </w:p>
    <w:p w14:paraId="5AB80816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Indonesia </w:t>
      </w:r>
    </w:p>
    <w:p w14:paraId="611B1B9E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Kepulauan Riau </w:t>
      </w:r>
    </w:p>
    <w:p w14:paraId="4ACFC5FE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23C7E1EA" w14:textId="75F2E691" w:rsidR="009E416A" w:rsidRPr="006D1A1D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5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4632847B" w14:textId="197C579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Gadis Zahratul Husna</w:t>
      </w:r>
    </w:p>
    <w:p w14:paraId="1B113E8C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WNI</w:t>
      </w:r>
    </w:p>
    <w:p w14:paraId="7F994EDB" w14:textId="6F0BA425" w:rsidR="009E416A" w:rsidRDefault="009E416A" w:rsidP="009E416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Perumahan Nusa Indah Blok C5 No 1</w:t>
      </w:r>
    </w:p>
    <w:p w14:paraId="37732B22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584A8FB1" w14:textId="5B222188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152382">
        <w:rPr>
          <w:rFonts w:ascii="Times New Roman" w:hAnsi="Times New Roman" w:cs="Times New Roman"/>
          <w:sz w:val="24"/>
        </w:rPr>
        <w:t>29433</w:t>
      </w:r>
    </w:p>
    <w:p w14:paraId="3F77590F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Indonesia </w:t>
      </w:r>
    </w:p>
    <w:p w14:paraId="60A07388" w14:textId="77777777" w:rsidR="009E416A" w:rsidRDefault="009E416A" w:rsidP="009E416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Kepulauan Riau </w:t>
      </w:r>
    </w:p>
    <w:p w14:paraId="3905585B" w14:textId="77777777" w:rsidR="009E416A" w:rsidRDefault="009E416A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C01BE25" w14:textId="6EC8C167" w:rsidR="00595F2C" w:rsidRDefault="00595F2C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AA12879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0CCC4ED9" w14:textId="77777777" w:rsidR="00FD0B71" w:rsidRDefault="00FD0B71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5B793C34" w14:textId="77777777" w:rsidR="00FD0B71" w:rsidRDefault="00FD0B71" w:rsidP="00FD0B71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>Data Pemegang Hak Cipta</w:t>
      </w:r>
      <w:r>
        <w:rPr>
          <w:rFonts w:ascii="Times New Roman" w:hAnsi="Times New Roman" w:cs="Times New Roman"/>
          <w:sz w:val="24"/>
          <w:u w:val="single"/>
        </w:rPr>
        <w:t xml:space="preserve"> </w:t>
      </w:r>
    </w:p>
    <w:p w14:paraId="55077094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Politeknik Negeri Batam</w:t>
      </w:r>
    </w:p>
    <w:p w14:paraId="1976C7D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warganegaraan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7CDE4AEA" w14:textId="77777777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Jl. Ahmad Yani, Batam Kota, Teluk Tering, Kota Batam</w:t>
      </w:r>
    </w:p>
    <w:p w14:paraId="76ECE6D8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7960E5C6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depos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61</w:t>
      </w:r>
    </w:p>
    <w:p w14:paraId="155BE022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0B22DE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vinsi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Kepulauan Riau</w:t>
      </w:r>
    </w:p>
    <w:p w14:paraId="4E98B211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entrahki@polibatam.ac.id</w:t>
      </w:r>
    </w:p>
    <w:p w14:paraId="52F40F44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. Telp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bookmarkStart w:id="0" w:name="_Hlk48158089"/>
      <w:r>
        <w:rPr>
          <w:rFonts w:ascii="Times New Roman" w:hAnsi="Times New Roman" w:cs="Times New Roman"/>
          <w:sz w:val="24"/>
        </w:rPr>
        <w:t>(0778) 469 86</w:t>
      </w:r>
      <w:bookmarkEnd w:id="0"/>
      <w:r>
        <w:rPr>
          <w:rFonts w:ascii="Times New Roman" w:hAnsi="Times New Roman" w:cs="Times New Roman"/>
          <w:sz w:val="24"/>
        </w:rPr>
        <w:t>0</w:t>
      </w:r>
    </w:p>
    <w:p w14:paraId="67235C4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1322F0" w14:textId="57F86715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NK CIPTAAN: </w:t>
      </w:r>
    </w:p>
    <w:p w14:paraId="65303956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06148484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2C817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32706177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1C57EFE5" w14:textId="77777777" w:rsidR="00907015" w:rsidRPr="002D72C4" w:rsidRDefault="00907015" w:rsidP="00907015"/>
    <w:p w14:paraId="749AD99D" w14:textId="77777777" w:rsidR="00907015" w:rsidRPr="004E189E" w:rsidRDefault="00907015" w:rsidP="00907015"/>
    <w:p w14:paraId="739B496D" w14:textId="77777777" w:rsidR="00907015" w:rsidRPr="00514E5A" w:rsidRDefault="00907015" w:rsidP="00907015"/>
    <w:p w14:paraId="2397648E" w14:textId="77777777" w:rsidR="00E50159" w:rsidRPr="00907015" w:rsidRDefault="00E50159" w:rsidP="00907015"/>
    <w:sectPr w:rsidR="00E50159" w:rsidRPr="00907015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42376192">
    <w:abstractNumId w:val="0"/>
  </w:num>
  <w:num w:numId="2" w16cid:durableId="1256551816">
    <w:abstractNumId w:val="1"/>
  </w:num>
  <w:num w:numId="3" w16cid:durableId="13067365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K2MDUxMzUwMjZR0lEKTi0uzszPAykwrgUAyiBk0CwAAAA="/>
  </w:docVars>
  <w:rsids>
    <w:rsidRoot w:val="004E1CD5"/>
    <w:rsid w:val="00024D4B"/>
    <w:rsid w:val="000443A8"/>
    <w:rsid w:val="00044926"/>
    <w:rsid w:val="00045866"/>
    <w:rsid w:val="00046BCF"/>
    <w:rsid w:val="00052DBE"/>
    <w:rsid w:val="0006556E"/>
    <w:rsid w:val="00066306"/>
    <w:rsid w:val="00090826"/>
    <w:rsid w:val="000C64F3"/>
    <w:rsid w:val="000F3673"/>
    <w:rsid w:val="001376F3"/>
    <w:rsid w:val="00152382"/>
    <w:rsid w:val="0018408B"/>
    <w:rsid w:val="001F00C9"/>
    <w:rsid w:val="002069EB"/>
    <w:rsid w:val="00252385"/>
    <w:rsid w:val="002B48A3"/>
    <w:rsid w:val="002D34EC"/>
    <w:rsid w:val="003204FF"/>
    <w:rsid w:val="00356C47"/>
    <w:rsid w:val="00445F21"/>
    <w:rsid w:val="004B520A"/>
    <w:rsid w:val="004E1CD5"/>
    <w:rsid w:val="004F3CE0"/>
    <w:rsid w:val="00591029"/>
    <w:rsid w:val="00595F2C"/>
    <w:rsid w:val="005B5E48"/>
    <w:rsid w:val="00626854"/>
    <w:rsid w:val="00640E37"/>
    <w:rsid w:val="006D1A1D"/>
    <w:rsid w:val="006D3D22"/>
    <w:rsid w:val="006E09BF"/>
    <w:rsid w:val="00734C8A"/>
    <w:rsid w:val="007A285F"/>
    <w:rsid w:val="007B0A65"/>
    <w:rsid w:val="007B7BF2"/>
    <w:rsid w:val="008A7AC7"/>
    <w:rsid w:val="008E21C4"/>
    <w:rsid w:val="00902CA2"/>
    <w:rsid w:val="00907015"/>
    <w:rsid w:val="0092730B"/>
    <w:rsid w:val="009278CB"/>
    <w:rsid w:val="00934AD6"/>
    <w:rsid w:val="00936CE8"/>
    <w:rsid w:val="009C0D36"/>
    <w:rsid w:val="009C29EC"/>
    <w:rsid w:val="009C392A"/>
    <w:rsid w:val="009C61F7"/>
    <w:rsid w:val="009E416A"/>
    <w:rsid w:val="00A52DCD"/>
    <w:rsid w:val="00AD27A5"/>
    <w:rsid w:val="00AD2E35"/>
    <w:rsid w:val="00AF39AC"/>
    <w:rsid w:val="00B00C14"/>
    <w:rsid w:val="00D107E3"/>
    <w:rsid w:val="00D724E2"/>
    <w:rsid w:val="00DF122B"/>
    <w:rsid w:val="00E50159"/>
    <w:rsid w:val="00F31F7A"/>
    <w:rsid w:val="00F752BD"/>
    <w:rsid w:val="00FB3649"/>
    <w:rsid w:val="00FD0B71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5CCD2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gadis zahratul husna</cp:lastModifiedBy>
  <cp:revision>3</cp:revision>
  <cp:lastPrinted>2020-12-17T16:48:00Z</cp:lastPrinted>
  <dcterms:created xsi:type="dcterms:W3CDTF">2024-06-20T12:39:00Z</dcterms:created>
  <dcterms:modified xsi:type="dcterms:W3CDTF">2024-06-24T07:34:00Z</dcterms:modified>
</cp:coreProperties>
</file>